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2957FCA1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1E2B29A4" w14:textId="7C05C93B" w:rsidR="002F6E35" w:rsidRDefault="009035F5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F006ED" w:rsidRPr="00F006ED">
              <w:t>February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78E94DBB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5AB8456F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781049" w:themeFill="accent1" w:themeFillShade="80"/>
          </w:tcPr>
          <w:p w14:paraId="2F8367C2" w14:textId="77777777" w:rsidR="002F6E35" w:rsidRDefault="002F6E35"/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781049" w:themeFill="accent1" w:themeFillShade="80"/>
          </w:tcPr>
          <w:p w14:paraId="5F304AF3" w14:textId="4A54B81E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F006ED">
              <w:t>2021</w:t>
            </w:r>
            <w:r>
              <w:fldChar w:fldCharType="end"/>
            </w:r>
          </w:p>
        </w:tc>
      </w:tr>
      <w:tr w:rsidR="002F6E35" w14:paraId="2EE25EF2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6A4CA883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19E986BA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5B2DF64E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E0E1EC6A8636415FA5D6C55E214B567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3D61276E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533285AB" w14:textId="77777777" w:rsidR="002F6E35" w:rsidRDefault="00144533">
            <w:pPr>
              <w:pStyle w:val="Days"/>
            </w:pPr>
            <w:sdt>
              <w:sdtPr>
                <w:id w:val="8650153"/>
                <w:placeholder>
                  <w:docPart w:val="95D32C3D959244989B7B60A9806968DE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543EE1BD" w14:textId="77777777" w:rsidR="002F6E35" w:rsidRDefault="00144533">
            <w:pPr>
              <w:pStyle w:val="Days"/>
            </w:pPr>
            <w:sdt>
              <w:sdtPr>
                <w:id w:val="-1517691135"/>
                <w:placeholder>
                  <w:docPart w:val="0A14FA7573CD4B3DA6E20E3F8074BA74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0B66E9BA" w14:textId="77777777" w:rsidR="002F6E35" w:rsidRDefault="00144533">
            <w:pPr>
              <w:pStyle w:val="Days"/>
            </w:pPr>
            <w:sdt>
              <w:sdtPr>
                <w:id w:val="-1684429625"/>
                <w:placeholder>
                  <w:docPart w:val="AB2FED67680F4F3FBCDA33F308A0A95E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062144CA" w14:textId="77777777" w:rsidR="002F6E35" w:rsidRDefault="00144533">
            <w:pPr>
              <w:pStyle w:val="Days"/>
            </w:pPr>
            <w:sdt>
              <w:sdtPr>
                <w:id w:val="-1188375605"/>
                <w:placeholder>
                  <w:docPart w:val="6DACE2CFE8654B149CC2711FF60AE946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4558A00C" w14:textId="77777777" w:rsidR="002F6E35" w:rsidRDefault="00144533">
            <w:pPr>
              <w:pStyle w:val="Days"/>
            </w:pPr>
            <w:sdt>
              <w:sdtPr>
                <w:id w:val="1991825489"/>
                <w:placeholder>
                  <w:docPart w:val="7FB8D568B4F14BA982A71FA73434F675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7400BBB5" w14:textId="77777777" w:rsidR="002F6E35" w:rsidRDefault="00144533">
            <w:pPr>
              <w:pStyle w:val="Days"/>
            </w:pPr>
            <w:sdt>
              <w:sdtPr>
                <w:id w:val="115736794"/>
                <w:placeholder>
                  <w:docPart w:val="FFAA5D89DC3245A8B77F468DA277F581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35D334A1" w14:textId="77777777" w:rsidTr="002F6E35">
        <w:tc>
          <w:tcPr>
            <w:tcW w:w="2054" w:type="dxa"/>
            <w:tcBorders>
              <w:bottom w:val="nil"/>
            </w:tcBorders>
          </w:tcPr>
          <w:p w14:paraId="0D4EE961" w14:textId="5B4E308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75BD5F4" w14:textId="4EC3760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1A3A8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separate"/>
            </w:r>
            <w:r w:rsidR="00F006ED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092BAF76" w14:textId="3F46548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F006ED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F006E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F006ED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F006ED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6BF6EFB9" w14:textId="7B154BA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F006E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F006E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F006ED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F006ED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7B576C56" w14:textId="4FB1EFB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F006E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F006ED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F006ED"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 w:rsidR="00F006ED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63E4213E" w14:textId="75B6CB6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F006ED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F006ED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F006ED">
              <w:rPr>
                <w:noProof/>
              </w:rPr>
              <w:instrText>5</w:instrText>
            </w:r>
            <w:r>
              <w:fldChar w:fldCharType="end"/>
            </w:r>
            <w:r>
              <w:fldChar w:fldCharType="separate"/>
            </w:r>
            <w:r w:rsidR="00F006ED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1DC270F" w14:textId="6E6A343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006ED">
              <w:instrText>Mon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F006ED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F006ED">
              <w:rPr>
                <w:noProof/>
              </w:rPr>
              <w:instrText>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F006ED">
              <w:rPr>
                <w:noProof/>
              </w:rPr>
              <w:instrText>6</w:instrText>
            </w:r>
            <w:r>
              <w:fldChar w:fldCharType="end"/>
            </w:r>
            <w:r>
              <w:fldChar w:fldCharType="separate"/>
            </w:r>
            <w:r w:rsidR="00F006ED">
              <w:rPr>
                <w:noProof/>
              </w:rPr>
              <w:t>6</w:t>
            </w:r>
            <w:r>
              <w:fldChar w:fldCharType="end"/>
            </w:r>
          </w:p>
        </w:tc>
      </w:tr>
      <w:tr w:rsidR="002F6E35" w14:paraId="011E1C62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0296D796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FD959D3" w14:textId="1CBB7C8E" w:rsidR="002F6E35" w:rsidRDefault="00F006ED" w:rsidP="00F006ED">
            <w:pPr>
              <w:jc w:val="center"/>
            </w:pPr>
            <w:r>
              <w:t xml:space="preserve">Smile at a stranger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057E6AC" w14:textId="03FA337C" w:rsidR="002F6E35" w:rsidRDefault="00144533" w:rsidP="00F006ED">
            <w:pPr>
              <w:jc w:val="center"/>
            </w:pPr>
            <w:hyperlink r:id="rId10" w:history="1">
              <w:r w:rsidR="00F006ED" w:rsidRPr="00144533">
                <w:rPr>
                  <w:rStyle w:val="Hyperlink"/>
                </w:rPr>
                <w:t>Let a friend</w:t>
              </w:r>
            </w:hyperlink>
            <w:r w:rsidR="00F006ED">
              <w:t xml:space="preserve"> know how much </w:t>
            </w:r>
            <w:hyperlink r:id="rId11" w:history="1">
              <w:r w:rsidR="00F006ED" w:rsidRPr="00144533">
                <w:rPr>
                  <w:rStyle w:val="Hyperlink"/>
                </w:rPr>
                <w:t>you appreciate them</w:t>
              </w:r>
            </w:hyperlink>
            <w:r w:rsidR="00F006ED">
              <w:t>!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73917FF" w14:textId="2307D0F3" w:rsidR="002F6E35" w:rsidRDefault="00144533" w:rsidP="00F006ED">
            <w:pPr>
              <w:jc w:val="center"/>
            </w:pPr>
            <w:hyperlink r:id="rId12" w:history="1">
              <w:r w:rsidR="00F006ED" w:rsidRPr="00144533">
                <w:rPr>
                  <w:rStyle w:val="Hyperlink"/>
                </w:rPr>
                <w:t>Write a letter to a soldier</w:t>
              </w:r>
            </w:hyperlink>
            <w:r w:rsidR="00F006ED">
              <w:t>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45A5E5D" w14:textId="65442DE0" w:rsidR="002F6E35" w:rsidRDefault="00F006ED" w:rsidP="00F006ED">
            <w:pPr>
              <w:jc w:val="center"/>
            </w:pPr>
            <w:r>
              <w:t>Share someone’s accomplishments on social media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9E2FE03" w14:textId="41BD1C04" w:rsidR="002F6E35" w:rsidRDefault="00144533" w:rsidP="00F006ED">
            <w:pPr>
              <w:jc w:val="center"/>
            </w:pPr>
            <w:hyperlink r:id="rId13" w:history="1">
              <w:r w:rsidR="00F006ED" w:rsidRPr="00144533">
                <w:rPr>
                  <w:rStyle w:val="Hyperlink"/>
                </w:rPr>
                <w:t>Call a friend</w:t>
              </w:r>
            </w:hyperlink>
            <w:r w:rsidR="00F006ED">
              <w:t xml:space="preserve"> just to say you are thinking of them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437860B" w14:textId="041506A7" w:rsidR="002F6E35" w:rsidRDefault="00F006ED" w:rsidP="00F006ED">
            <w:pPr>
              <w:jc w:val="center"/>
            </w:pPr>
            <w:r>
              <w:t>Pay for someone’s meal at a drive-thru window!</w:t>
            </w:r>
          </w:p>
        </w:tc>
      </w:tr>
      <w:tr w:rsidR="002F6E35" w14:paraId="4BAE0F9A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7B337A8B" w14:textId="47F066F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F006ED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0F12761" w14:textId="476FD1A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F006ED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805D13" w14:textId="1EB86A7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F006ED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D7F7B84" w14:textId="5349AF4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F006ED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EB2658B" w14:textId="71F1CB4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F006ED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CEE8999" w14:textId="3C3AC8E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F006ED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6216F0E" w14:textId="5B3229D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F006ED">
              <w:rPr>
                <w:noProof/>
              </w:rPr>
              <w:t>13</w:t>
            </w:r>
            <w:r>
              <w:fldChar w:fldCharType="end"/>
            </w:r>
          </w:p>
        </w:tc>
      </w:tr>
      <w:tr w:rsidR="00F006ED" w14:paraId="14F2EB0D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6F996487" w14:textId="46829585" w:rsidR="00F006ED" w:rsidRDefault="00F006ED" w:rsidP="00F006ED">
            <w:pPr>
              <w:jc w:val="center"/>
            </w:pPr>
            <w:r>
              <w:t>Carry someone’s groceries to the car for them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AB28A39" w14:textId="1BBE0181" w:rsidR="00F006ED" w:rsidRDefault="00F006ED" w:rsidP="00F006ED">
            <w:pPr>
              <w:jc w:val="center"/>
            </w:pPr>
            <w:r>
              <w:t>Say please and thank you to others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E6D9E39" w14:textId="249A79CF" w:rsidR="00F006ED" w:rsidRDefault="00F006ED" w:rsidP="00F006ED">
            <w:pPr>
              <w:jc w:val="center"/>
            </w:pPr>
            <w:r>
              <w:t>Show generosity to someone new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E5BD1AA" w14:textId="16D600C8" w:rsidR="00F006ED" w:rsidRDefault="00F006ED" w:rsidP="00F006ED">
            <w:pPr>
              <w:jc w:val="center"/>
            </w:pPr>
            <w:r>
              <w:t>Donate a box of food to a local food bank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3874240" w14:textId="2F4A5741" w:rsidR="00F006ED" w:rsidRDefault="00144533" w:rsidP="00F006ED">
            <w:pPr>
              <w:jc w:val="center"/>
            </w:pPr>
            <w:hyperlink r:id="rId14" w:history="1">
              <w:r w:rsidR="00F006ED" w:rsidRPr="00144533">
                <w:rPr>
                  <w:rStyle w:val="Hyperlink"/>
                </w:rPr>
                <w:t>Make a new friend today</w:t>
              </w:r>
            </w:hyperlink>
            <w:r w:rsidR="00F006ED">
              <w:t xml:space="preserve">! </w:t>
            </w:r>
            <w:r w:rsidR="00F006E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7053C69" w14:textId="1FDE4968" w:rsidR="00F006ED" w:rsidRDefault="00F006ED" w:rsidP="00F006ED">
            <w:pPr>
              <w:jc w:val="center"/>
            </w:pPr>
            <w:r>
              <w:t>Send out a Thinking of You card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EEB5399" w14:textId="6BEA3074" w:rsidR="00F006ED" w:rsidRDefault="00F006ED" w:rsidP="00F006ED">
            <w:pPr>
              <w:jc w:val="center"/>
            </w:pPr>
            <w:r>
              <w:t>Be sweet to someone new today!</w:t>
            </w:r>
          </w:p>
        </w:tc>
      </w:tr>
      <w:tr w:rsidR="00F006ED" w14:paraId="317BDB56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46301CBA" w14:textId="7D7436F0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CADE97" w14:textId="5419ACC4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7CA2A97" w14:textId="0DBA3BC6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1D08D43" w14:textId="10A997B1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8C83C32" w14:textId="4114FED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4BA49EA" w14:textId="451ABBF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9B28A98" w14:textId="68A3717B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>
              <w:rPr>
                <w:noProof/>
              </w:rPr>
              <w:t>20</w:t>
            </w:r>
            <w:r>
              <w:fldChar w:fldCharType="end"/>
            </w:r>
          </w:p>
        </w:tc>
      </w:tr>
      <w:tr w:rsidR="00F006ED" w14:paraId="3F4620A2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79A3E37" w14:textId="4708C6C4" w:rsidR="00F006ED" w:rsidRDefault="00F006ED" w:rsidP="00F006ED">
            <w:pPr>
              <w:jc w:val="center"/>
            </w:pPr>
            <w:r>
              <w:t xml:space="preserve">Bake something special for </w:t>
            </w:r>
            <w:hyperlink r:id="rId15" w:history="1">
              <w:r w:rsidRPr="00144533">
                <w:rPr>
                  <w:rStyle w:val="Hyperlink"/>
                </w:rPr>
                <w:t>your sweetheart</w:t>
              </w:r>
            </w:hyperlink>
            <w:r>
              <w:t>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351CB39" w14:textId="21D7129E" w:rsidR="00F006ED" w:rsidRDefault="00144533" w:rsidP="00F006ED">
            <w:pPr>
              <w:jc w:val="center"/>
            </w:pPr>
            <w:hyperlink r:id="rId16" w:history="1">
              <w:r w:rsidR="00F006ED" w:rsidRPr="00144533">
                <w:rPr>
                  <w:rStyle w:val="Hyperlink"/>
                </w:rPr>
                <w:t>Give your partner a love note today</w:t>
              </w:r>
            </w:hyperlink>
            <w:r w:rsidR="00F006ED">
              <w:t>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3EE44AB" w14:textId="57D45567" w:rsidR="00F006ED" w:rsidRDefault="00F006ED" w:rsidP="00F006ED">
            <w:pPr>
              <w:jc w:val="center"/>
            </w:pPr>
            <w:r>
              <w:t>Be kind to a stranger!</w:t>
            </w:r>
            <w:r w:rsidR="001F180D">
              <w:t xml:space="preserve"> </w:t>
            </w:r>
            <w:r w:rsidR="001F180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CD0A73" w14:textId="27C5C2B8" w:rsidR="00F006ED" w:rsidRDefault="00F006ED" w:rsidP="00F006ED">
            <w:pPr>
              <w:jc w:val="center"/>
            </w:pPr>
            <w:r>
              <w:t xml:space="preserve">Be a beautician at a nursing home and paint </w:t>
            </w:r>
            <w:r w:rsidR="001F180D">
              <w:t>someone’s</w:t>
            </w:r>
            <w:r>
              <w:t xml:space="preserve"> nails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3168558" w14:textId="4E32A35B" w:rsidR="00F006ED" w:rsidRDefault="00F006ED" w:rsidP="00F006ED">
            <w:pPr>
              <w:jc w:val="center"/>
            </w:pPr>
            <w:r>
              <w:t xml:space="preserve">Do a favor for a neighbor! 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20630DA" w14:textId="1F1A6CF2" w:rsidR="00F006ED" w:rsidRDefault="00144533" w:rsidP="00F006ED">
            <w:pPr>
              <w:jc w:val="center"/>
            </w:pPr>
            <w:hyperlink r:id="rId17" w:history="1">
              <w:r w:rsidR="00F006ED" w:rsidRPr="00144533">
                <w:rPr>
                  <w:rStyle w:val="Hyperlink"/>
                </w:rPr>
                <w:t>Listen more</w:t>
              </w:r>
            </w:hyperlink>
            <w:r w:rsidR="00F006ED">
              <w:t xml:space="preserve"> than you speak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28CD14D" w14:textId="0FA1B762" w:rsidR="00F006ED" w:rsidRDefault="00144533" w:rsidP="00F006ED">
            <w:pPr>
              <w:jc w:val="center"/>
            </w:pPr>
            <w:hyperlink r:id="rId18" w:history="1">
              <w:r w:rsidR="00F006ED" w:rsidRPr="00144533">
                <w:rPr>
                  <w:rStyle w:val="Hyperlink"/>
                </w:rPr>
                <w:t>Give your pet</w:t>
              </w:r>
            </w:hyperlink>
            <w:r w:rsidR="00F006ED">
              <w:t xml:space="preserve"> some extra attention and care today!</w:t>
            </w:r>
          </w:p>
        </w:tc>
      </w:tr>
      <w:tr w:rsidR="00F006ED" w14:paraId="0B58B7D8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005EC065" w14:textId="4005184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E07987D" w14:textId="5D4CA106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471DD4A" w14:textId="6DD5AC00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F4314A1" w14:textId="2D4E6B7C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B7B5FE4" w14:textId="69CFCE0B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71AB453" w14:textId="4B583892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684AFCA" w14:textId="334E4D85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>
              <w:rPr>
                <w:noProof/>
              </w:rPr>
              <w:t>27</w:t>
            </w:r>
            <w:r>
              <w:fldChar w:fldCharType="end"/>
            </w:r>
          </w:p>
        </w:tc>
      </w:tr>
      <w:tr w:rsidR="00F006ED" w14:paraId="673B452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65919CAD" w14:textId="2637086E" w:rsidR="00F006ED" w:rsidRDefault="00F006ED" w:rsidP="00F006ED">
            <w:pPr>
              <w:jc w:val="center"/>
            </w:pPr>
            <w:r>
              <w:t xml:space="preserve">Create a </w:t>
            </w:r>
            <w:hyperlink r:id="rId19" w:history="1">
              <w:r w:rsidRPr="00144533">
                <w:rPr>
                  <w:rStyle w:val="Hyperlink"/>
                </w:rPr>
                <w:t>donate bag</w:t>
              </w:r>
            </w:hyperlink>
            <w:r>
              <w:t>, and take it to your local Goodwill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E34966E" w14:textId="565A50F6" w:rsidR="00F006ED" w:rsidRDefault="00F006ED" w:rsidP="00F006ED">
            <w:pPr>
              <w:jc w:val="center"/>
            </w:pPr>
            <w:r>
              <w:t>Be humble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27BBDEB" w14:textId="1EAA1449" w:rsidR="00F006ED" w:rsidRDefault="00F006ED" w:rsidP="00F006ED">
            <w:pPr>
              <w:jc w:val="center"/>
            </w:pPr>
            <w:r>
              <w:t>Visit a nursing home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031D6E8" w14:textId="71ED1F17" w:rsidR="00F006ED" w:rsidRDefault="00F006ED" w:rsidP="00F006ED">
            <w:pPr>
              <w:jc w:val="center"/>
            </w:pPr>
            <w:r>
              <w:t>Pay for someone’s gas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30E69C2" w14:textId="79B9E416" w:rsidR="00F006ED" w:rsidRDefault="00F006ED" w:rsidP="00F006ED">
            <w:pPr>
              <w:jc w:val="center"/>
            </w:pPr>
            <w:r>
              <w:t xml:space="preserve">Purchase some toys for </w:t>
            </w:r>
            <w:hyperlink r:id="rId20" w:history="1">
              <w:r w:rsidRPr="00144533">
                <w:rPr>
                  <w:rStyle w:val="Hyperlink"/>
                </w:rPr>
                <w:t>your local animal shelter</w:t>
              </w:r>
            </w:hyperlink>
            <w:r>
              <w:t>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AFC0B65" w14:textId="2AA9BC4B" w:rsidR="00F006ED" w:rsidRDefault="00F006ED" w:rsidP="00F006ED">
            <w:pPr>
              <w:jc w:val="center"/>
            </w:pPr>
            <w:r>
              <w:t xml:space="preserve">Give someone an unexpected gift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24E0C50" w14:textId="31F7D469" w:rsidR="00F006ED" w:rsidRDefault="00F006ED" w:rsidP="00F006ED">
            <w:pPr>
              <w:jc w:val="center"/>
            </w:pPr>
            <w:r>
              <w:t xml:space="preserve">Talk to your kids about what it means to </w:t>
            </w:r>
            <w:hyperlink r:id="rId21" w:history="1">
              <w:r w:rsidRPr="00144533">
                <w:rPr>
                  <w:rStyle w:val="Hyperlink"/>
                </w:rPr>
                <w:t>give back</w:t>
              </w:r>
            </w:hyperlink>
            <w:r>
              <w:t>!</w:t>
            </w:r>
          </w:p>
        </w:tc>
      </w:tr>
      <w:tr w:rsidR="00F006ED" w14:paraId="34852EAB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67D9FA08" w14:textId="1D5E9925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28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059FC91" w14:textId="5F86D62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28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73B2397" w14:textId="3B8B7AC2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2D11454" w14:textId="5AD71FE1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A057E09" w14:textId="6B223FF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FC0D67F" w14:textId="5A5DB6D7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3F18B99" w14:textId="4C80D97C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end"/>
            </w:r>
          </w:p>
        </w:tc>
      </w:tr>
      <w:tr w:rsidR="00F006ED" w14:paraId="6D048E96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45C37E6" w14:textId="17B6358B" w:rsidR="00F006ED" w:rsidRDefault="00144533" w:rsidP="00F006ED">
            <w:pPr>
              <w:jc w:val="center"/>
            </w:pPr>
            <w:hyperlink r:id="rId22" w:history="1">
              <w:r w:rsidR="00F006ED" w:rsidRPr="00144533">
                <w:rPr>
                  <w:rStyle w:val="Hyperlink"/>
                </w:rPr>
                <w:t>Volunteer for a worthy cause</w:t>
              </w:r>
            </w:hyperlink>
            <w:r w:rsidR="00F006ED">
              <w:t xml:space="preserve">! </w:t>
            </w:r>
            <w:r w:rsidR="00F006E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0D97455" w14:textId="77777777" w:rsidR="00F006ED" w:rsidRDefault="00F006ED" w:rsidP="00F006ED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150AB70" w14:textId="77777777" w:rsidR="00F006ED" w:rsidRDefault="00F006ED" w:rsidP="00F006ED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ECD90E7" w14:textId="77777777" w:rsidR="00F006ED" w:rsidRDefault="00F006ED" w:rsidP="00F006ED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F3C9DA5" w14:textId="77777777" w:rsidR="00F006ED" w:rsidRDefault="00F006ED" w:rsidP="00F006ED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378C355" w14:textId="77777777" w:rsidR="00F006ED" w:rsidRDefault="00F006ED" w:rsidP="00F006ED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AEA63D3" w14:textId="77777777" w:rsidR="00F006ED" w:rsidRDefault="00F006ED" w:rsidP="00F006ED"/>
        </w:tc>
      </w:tr>
      <w:tr w:rsidR="00F006ED" w14:paraId="3A6278EC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62DEF0C6" w14:textId="67D2B808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DC7C582" w14:textId="578F7A01" w:rsidR="00F006ED" w:rsidRDefault="00F006ED" w:rsidP="00F006E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3F0BD15" w14:textId="77777777" w:rsidR="00F006ED" w:rsidRDefault="00F006ED" w:rsidP="00F006ED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5929297" w14:textId="77777777" w:rsidR="00F006ED" w:rsidRDefault="00F006ED" w:rsidP="00F006ED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30E7B08" w14:textId="77777777" w:rsidR="00F006ED" w:rsidRDefault="00F006ED" w:rsidP="00F006ED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4D92A305" w14:textId="77777777" w:rsidR="00F006ED" w:rsidRDefault="00F006ED" w:rsidP="00F006ED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D84CABD" w14:textId="77777777" w:rsidR="00F006ED" w:rsidRDefault="00F006ED" w:rsidP="00F006ED">
            <w:pPr>
              <w:pStyle w:val="Dates"/>
            </w:pPr>
          </w:p>
        </w:tc>
      </w:tr>
      <w:tr w:rsidR="00F006ED" w14:paraId="38A6200F" w14:textId="77777777" w:rsidTr="002F6E35">
        <w:trPr>
          <w:trHeight w:hRule="exact" w:val="907"/>
        </w:trPr>
        <w:tc>
          <w:tcPr>
            <w:tcW w:w="2054" w:type="dxa"/>
          </w:tcPr>
          <w:p w14:paraId="6EC5BB6A" w14:textId="77777777" w:rsidR="00F006ED" w:rsidRDefault="00F006ED" w:rsidP="00F006ED"/>
        </w:tc>
        <w:tc>
          <w:tcPr>
            <w:tcW w:w="2055" w:type="dxa"/>
          </w:tcPr>
          <w:p w14:paraId="32B3CEDD" w14:textId="77777777" w:rsidR="00F006ED" w:rsidRDefault="00F006ED" w:rsidP="00F006ED"/>
        </w:tc>
        <w:tc>
          <w:tcPr>
            <w:tcW w:w="2055" w:type="dxa"/>
          </w:tcPr>
          <w:p w14:paraId="3713C9C7" w14:textId="77777777" w:rsidR="00F006ED" w:rsidRDefault="00F006ED" w:rsidP="00F006ED"/>
        </w:tc>
        <w:tc>
          <w:tcPr>
            <w:tcW w:w="2055" w:type="dxa"/>
          </w:tcPr>
          <w:p w14:paraId="0D30BACD" w14:textId="77777777" w:rsidR="00F006ED" w:rsidRDefault="00F006ED" w:rsidP="00F006ED"/>
        </w:tc>
        <w:tc>
          <w:tcPr>
            <w:tcW w:w="2055" w:type="dxa"/>
          </w:tcPr>
          <w:p w14:paraId="217B0658" w14:textId="77777777" w:rsidR="00F006ED" w:rsidRDefault="00F006ED" w:rsidP="00F006ED"/>
        </w:tc>
        <w:tc>
          <w:tcPr>
            <w:tcW w:w="2055" w:type="dxa"/>
          </w:tcPr>
          <w:p w14:paraId="07AF1678" w14:textId="77777777" w:rsidR="00F006ED" w:rsidRDefault="00F006ED" w:rsidP="00F006ED"/>
        </w:tc>
        <w:tc>
          <w:tcPr>
            <w:tcW w:w="2055" w:type="dxa"/>
          </w:tcPr>
          <w:p w14:paraId="62FDAB6B" w14:textId="77777777" w:rsidR="00F006ED" w:rsidRDefault="00F006ED" w:rsidP="00F006ED"/>
        </w:tc>
      </w:tr>
    </w:tbl>
    <w:p w14:paraId="5828A069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CF1193" w14:textId="77777777" w:rsidR="001F180D" w:rsidRDefault="001F180D">
      <w:pPr>
        <w:spacing w:before="0" w:after="0"/>
      </w:pPr>
      <w:r>
        <w:separator/>
      </w:r>
    </w:p>
  </w:endnote>
  <w:endnote w:type="continuationSeparator" w:id="0">
    <w:p w14:paraId="4D20F401" w14:textId="77777777" w:rsidR="001F180D" w:rsidRDefault="001F180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EC87E" w14:textId="77777777" w:rsidR="001F180D" w:rsidRDefault="001F180D">
      <w:pPr>
        <w:spacing w:before="0" w:after="0"/>
      </w:pPr>
      <w:r>
        <w:separator/>
      </w:r>
    </w:p>
  </w:footnote>
  <w:footnote w:type="continuationSeparator" w:id="0">
    <w:p w14:paraId="48C0A6BA" w14:textId="77777777" w:rsidR="001F180D" w:rsidRDefault="001F180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MDM3MDI0tTQ3MrNQ0lEKTi0uzszPAykwrAUAYXT4iiwAAAA="/>
    <w:docVar w:name="MonthEnd" w:val="2/28/2021"/>
    <w:docVar w:name="MonthStart" w:val="2/1/2021"/>
    <w:docVar w:name="ShowDynamicGuides" w:val="1"/>
    <w:docVar w:name="ShowMarginGuides" w:val="0"/>
    <w:docVar w:name="ShowOutlines" w:val="0"/>
    <w:docVar w:name="ShowStaticGuides" w:val="0"/>
  </w:docVars>
  <w:rsids>
    <w:rsidRoot w:val="00F006ED"/>
    <w:rsid w:val="00056814"/>
    <w:rsid w:val="0006779F"/>
    <w:rsid w:val="000A20FE"/>
    <w:rsid w:val="0011772B"/>
    <w:rsid w:val="00144533"/>
    <w:rsid w:val="001A3A8D"/>
    <w:rsid w:val="001C5DC3"/>
    <w:rsid w:val="001F180D"/>
    <w:rsid w:val="0027720C"/>
    <w:rsid w:val="002F6E35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874C9A"/>
    <w:rsid w:val="009035F5"/>
    <w:rsid w:val="00944085"/>
    <w:rsid w:val="00946A27"/>
    <w:rsid w:val="009A0FFF"/>
    <w:rsid w:val="00A4654E"/>
    <w:rsid w:val="00A73BBF"/>
    <w:rsid w:val="00AB29FA"/>
    <w:rsid w:val="00B70858"/>
    <w:rsid w:val="00B8151A"/>
    <w:rsid w:val="00C11D39"/>
    <w:rsid w:val="00C71D73"/>
    <w:rsid w:val="00C75AA3"/>
    <w:rsid w:val="00C7735D"/>
    <w:rsid w:val="00CB1C1C"/>
    <w:rsid w:val="00D17693"/>
    <w:rsid w:val="00DE6C1E"/>
    <w:rsid w:val="00DF051F"/>
    <w:rsid w:val="00DF32DE"/>
    <w:rsid w:val="00E02644"/>
    <w:rsid w:val="00E54E11"/>
    <w:rsid w:val="00EA1691"/>
    <w:rsid w:val="00EB320B"/>
    <w:rsid w:val="00F006ED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9A503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B3186D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E32D91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E32D91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E32D91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771048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71048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E32D91" w:themeColor="accent1" w:shadow="1"/>
        <w:left w:val="single" w:sz="2" w:space="10" w:color="E32D91" w:themeColor="accent1" w:shadow="1"/>
        <w:bottom w:val="single" w:sz="2" w:space="10" w:color="E32D91" w:themeColor="accent1" w:shadow="1"/>
        <w:right w:val="single" w:sz="2" w:space="10" w:color="E32D91" w:themeColor="accent1" w:shadow="1"/>
      </w:pBdr>
      <w:ind w:left="1152" w:right="1152"/>
    </w:pPr>
    <w:rPr>
      <w:i/>
      <w:iCs/>
      <w:color w:val="E32D91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E32D91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B3186D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E32D91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E32D91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E32D91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771048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77104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81049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DE81E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44533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5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aringlifeandlove.com/blog/make-a-spiritual-friendship/" TargetMode="External"/><Relationship Id="rId18" Type="http://schemas.openxmlformats.org/officeDocument/2006/relationships/hyperlink" Target="https://sharinglifeandlove.com/blog/how-to-help-homeless-cats-and-kittens-cat-rescu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haringlifeandlove.com/love-others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sharinglifeandlove.com/blog/how-to-write-a-soldier/" TargetMode="External"/><Relationship Id="rId17" Type="http://schemas.openxmlformats.org/officeDocument/2006/relationships/hyperlink" Target="https://sharinglifeandlove.com/blog/how-to-listen-better-why-listening-is-so-important-10-reason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sharinglifeandlove.com/blog/top-25-traits-of-a-successful-spiritual-marriage/" TargetMode="External"/><Relationship Id="rId20" Type="http://schemas.openxmlformats.org/officeDocument/2006/relationships/hyperlink" Target="https://sharinglifeandlove.com/blog/snuggles-project-animal-shelters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aringlifeandlove.com/blog/how-to-encourage-someone/" TargetMode="External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s://sharinglifeandlove.com/blog/top-25-traits-of-a-successful-spiritual-marriage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sharinglifeandlove.com/blog/how-to-make-christian-friends/" TargetMode="External"/><Relationship Id="rId19" Type="http://schemas.openxmlformats.org/officeDocument/2006/relationships/hyperlink" Target="https://sharinglifeandlove.com/blog/declutter-for-a-cause-how-to-get-started-free-download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haringlifeandlove.com/blog/how-to-build-a-spiritual-friendship-for-your-life/" TargetMode="External"/><Relationship Id="rId22" Type="http://schemas.openxmlformats.org/officeDocument/2006/relationships/hyperlink" Target="https://sharinglifeandlove.com/blog/how-to-volunteer-and-be-an-elf-all-year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E68927D8-9F7F-447F-8AFA-64FBC048D595%7d\%7b6A16BAC4-3819-4374-94F4-FA0DB66DEAEA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0E1EC6A8636415FA5D6C55E214B5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0D31D-E518-4C99-A5FE-334C86ECE740}"/>
      </w:docPartPr>
      <w:docPartBody>
        <w:p w:rsidR="00F27237" w:rsidRDefault="00F27237">
          <w:pPr>
            <w:pStyle w:val="E0E1EC6A8636415FA5D6C55E214B5674"/>
          </w:pPr>
          <w:r>
            <w:t>Sunday</w:t>
          </w:r>
        </w:p>
      </w:docPartBody>
    </w:docPart>
    <w:docPart>
      <w:docPartPr>
        <w:name w:val="95D32C3D959244989B7B60A980696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F49FE-45F4-44AD-97A9-111CD25F6446}"/>
      </w:docPartPr>
      <w:docPartBody>
        <w:p w:rsidR="00F27237" w:rsidRDefault="00F27237">
          <w:pPr>
            <w:pStyle w:val="95D32C3D959244989B7B60A9806968DE"/>
          </w:pPr>
          <w:r>
            <w:t>Monday</w:t>
          </w:r>
        </w:p>
      </w:docPartBody>
    </w:docPart>
    <w:docPart>
      <w:docPartPr>
        <w:name w:val="0A14FA7573CD4B3DA6E20E3F8074B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55094-DBDF-4E90-ABB4-73AC35BF8A35}"/>
      </w:docPartPr>
      <w:docPartBody>
        <w:p w:rsidR="00F27237" w:rsidRDefault="00F27237">
          <w:pPr>
            <w:pStyle w:val="0A14FA7573CD4B3DA6E20E3F8074BA74"/>
          </w:pPr>
          <w:r>
            <w:t>Tuesday</w:t>
          </w:r>
        </w:p>
      </w:docPartBody>
    </w:docPart>
    <w:docPart>
      <w:docPartPr>
        <w:name w:val="AB2FED67680F4F3FBCDA33F308A0A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EBF63-AB91-45C1-81D2-73B06A764F62}"/>
      </w:docPartPr>
      <w:docPartBody>
        <w:p w:rsidR="00F27237" w:rsidRDefault="00F27237">
          <w:pPr>
            <w:pStyle w:val="AB2FED67680F4F3FBCDA33F308A0A95E"/>
          </w:pPr>
          <w:r>
            <w:t>Wednesday</w:t>
          </w:r>
        </w:p>
      </w:docPartBody>
    </w:docPart>
    <w:docPart>
      <w:docPartPr>
        <w:name w:val="6DACE2CFE8654B149CC2711FF60AE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12707-D720-43F6-82F0-7CEF70EBE57B}"/>
      </w:docPartPr>
      <w:docPartBody>
        <w:p w:rsidR="00F27237" w:rsidRDefault="00F27237">
          <w:pPr>
            <w:pStyle w:val="6DACE2CFE8654B149CC2711FF60AE946"/>
          </w:pPr>
          <w:r>
            <w:t>Thursday</w:t>
          </w:r>
        </w:p>
      </w:docPartBody>
    </w:docPart>
    <w:docPart>
      <w:docPartPr>
        <w:name w:val="7FB8D568B4F14BA982A71FA73434F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B9D22-1A19-4AFE-AB81-0C65EC7B484D}"/>
      </w:docPartPr>
      <w:docPartBody>
        <w:p w:rsidR="00F27237" w:rsidRDefault="00F27237">
          <w:pPr>
            <w:pStyle w:val="7FB8D568B4F14BA982A71FA73434F675"/>
          </w:pPr>
          <w:r>
            <w:t>Friday</w:t>
          </w:r>
        </w:p>
      </w:docPartBody>
    </w:docPart>
    <w:docPart>
      <w:docPartPr>
        <w:name w:val="FFAA5D89DC3245A8B77F468DA277F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61990-A0B4-4BEC-8008-20B9D2D21CD4}"/>
      </w:docPartPr>
      <w:docPartBody>
        <w:p w:rsidR="00F27237" w:rsidRDefault="00F27237">
          <w:pPr>
            <w:pStyle w:val="FFAA5D89DC3245A8B77F468DA277F581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7237"/>
    <w:rsid w:val="00F27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0E1EC6A8636415FA5D6C55E214B5674">
    <w:name w:val="E0E1EC6A8636415FA5D6C55E214B5674"/>
  </w:style>
  <w:style w:type="paragraph" w:customStyle="1" w:styleId="95D32C3D959244989B7B60A9806968DE">
    <w:name w:val="95D32C3D959244989B7B60A9806968DE"/>
  </w:style>
  <w:style w:type="paragraph" w:customStyle="1" w:styleId="0A14FA7573CD4B3DA6E20E3F8074BA74">
    <w:name w:val="0A14FA7573CD4B3DA6E20E3F8074BA74"/>
  </w:style>
  <w:style w:type="paragraph" w:customStyle="1" w:styleId="AB2FED67680F4F3FBCDA33F308A0A95E">
    <w:name w:val="AB2FED67680F4F3FBCDA33F308A0A95E"/>
  </w:style>
  <w:style w:type="paragraph" w:customStyle="1" w:styleId="6DACE2CFE8654B149CC2711FF60AE946">
    <w:name w:val="6DACE2CFE8654B149CC2711FF60AE946"/>
  </w:style>
  <w:style w:type="paragraph" w:customStyle="1" w:styleId="7FB8D568B4F14BA982A71FA73434F675">
    <w:name w:val="7FB8D568B4F14BA982A71FA73434F675"/>
  </w:style>
  <w:style w:type="paragraph" w:customStyle="1" w:styleId="FFAA5D89DC3245A8B77F468DA277F581">
    <w:name w:val="FFAA5D89DC3245A8B77F468DA277F5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A16BAC4-3819-4374-94F4-FA0DB66DEAEA}tf16382936_win32</Template>
  <TotalTime>0</TotalTime>
  <Pages>1</Pages>
  <Words>646</Words>
  <Characters>368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3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9T15:11:00Z</dcterms:created>
  <dcterms:modified xsi:type="dcterms:W3CDTF">2021-07-09T16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